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uTablo4-Vurgu5"/>
        <w:tblW w:w="0" w:type="auto"/>
        <w:tblLook w:val="04A0" w:firstRow="1" w:lastRow="0" w:firstColumn="1" w:lastColumn="0" w:noHBand="0" w:noVBand="1"/>
      </w:tblPr>
      <w:tblGrid>
        <w:gridCol w:w="1197"/>
        <w:gridCol w:w="1614"/>
        <w:gridCol w:w="1719"/>
        <w:gridCol w:w="1708"/>
        <w:gridCol w:w="1760"/>
        <w:gridCol w:w="1738"/>
      </w:tblGrid>
      <w:tr w:rsidR="00254E4E" w:rsidRPr="00C57DFB" w14:paraId="0ACF3D55" w14:textId="77777777" w:rsidTr="00C57D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14:paraId="578B01C1" w14:textId="36DAF647" w:rsidR="00254E4E" w:rsidRPr="00C57DFB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Program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Adı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:</w:t>
            </w:r>
            <w:r w:rsidR="003C2D35"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3C2D35" w:rsidRPr="00C57DFB">
              <w:rPr>
                <w:rFonts w:eastAsia="Calibri"/>
                <w:sz w:val="20"/>
                <w:szCs w:val="20"/>
                <w:lang w:val="en-US" w:eastAsia="en-US"/>
              </w:rPr>
              <w:t>Veterinerli</w:t>
            </w:r>
            <w:r w:rsidR="00A314BF" w:rsidRPr="00C57DFB">
              <w:rPr>
                <w:rFonts w:eastAsia="Calibri"/>
                <w:sz w:val="20"/>
                <w:szCs w:val="20"/>
                <w:lang w:val="en-US" w:eastAsia="en-US"/>
              </w:rPr>
              <w:t>k</w:t>
            </w:r>
            <w:proofErr w:type="spellEnd"/>
            <w:r w:rsidR="00A314BF"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3C2D35" w:rsidRPr="00C57DFB">
              <w:rPr>
                <w:rFonts w:eastAsia="Calibri"/>
                <w:sz w:val="20"/>
                <w:szCs w:val="20"/>
                <w:lang w:val="en-US" w:eastAsia="en-US"/>
              </w:rPr>
              <w:t>İç</w:t>
            </w:r>
            <w:proofErr w:type="spellEnd"/>
            <w:r w:rsidR="003C2D35"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3C2D35" w:rsidRPr="00C57DFB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="003C2D35"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3C2D35" w:rsidRPr="00C57DFB">
              <w:rPr>
                <w:rFonts w:eastAsia="Calibri"/>
                <w:sz w:val="20"/>
                <w:szCs w:val="20"/>
                <w:lang w:val="en-US" w:eastAsia="en-US"/>
              </w:rPr>
              <w:t>Lisansüstü</w:t>
            </w:r>
            <w:proofErr w:type="spellEnd"/>
            <w:r w:rsidR="003C2D35"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3C2D35" w:rsidRPr="00C57DFB">
              <w:rPr>
                <w:rFonts w:eastAsia="Calibri"/>
                <w:sz w:val="20"/>
                <w:szCs w:val="20"/>
                <w:lang w:val="en-US" w:eastAsia="en-US"/>
              </w:rPr>
              <w:t>Programları</w:t>
            </w:r>
            <w:proofErr w:type="spellEnd"/>
          </w:p>
        </w:tc>
      </w:tr>
      <w:tr w:rsidR="00254E4E" w:rsidRPr="00C57DFB" w14:paraId="3822BBF7" w14:textId="77777777" w:rsidTr="00C57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14:paraId="4B708ECA" w14:textId="4EFBBBF6" w:rsidR="00254E4E" w:rsidRPr="00C57DFB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Eğitim-Öğretim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önemi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: </w:t>
            </w:r>
            <w:r w:rsidR="003C2D35"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2025-2026 </w:t>
            </w:r>
            <w:proofErr w:type="spellStart"/>
            <w:r w:rsidR="003C2D35" w:rsidRPr="00C57DFB">
              <w:rPr>
                <w:rFonts w:eastAsia="Calibri"/>
                <w:sz w:val="20"/>
                <w:szCs w:val="20"/>
                <w:lang w:val="en-US" w:eastAsia="en-US"/>
              </w:rPr>
              <w:t>Bahar</w:t>
            </w:r>
            <w:proofErr w:type="spellEnd"/>
          </w:p>
        </w:tc>
      </w:tr>
      <w:tr w:rsidR="00254E4E" w:rsidRPr="00C57DFB" w14:paraId="4BB86D3C" w14:textId="77777777" w:rsidTr="00C57D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14:paraId="2791D1BE" w14:textId="77777777" w:rsidR="00254E4E" w:rsidRPr="00C57DFB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Saat</w:t>
            </w:r>
          </w:p>
        </w:tc>
        <w:tc>
          <w:tcPr>
            <w:tcW w:w="1615" w:type="dxa"/>
            <w:vAlign w:val="center"/>
          </w:tcPr>
          <w:p w14:paraId="202825CA" w14:textId="77777777" w:rsidR="00254E4E" w:rsidRPr="00C57DFB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C57DFB">
              <w:rPr>
                <w:rFonts w:eastAsia="Calibri"/>
                <w:b/>
                <w:sz w:val="20"/>
                <w:szCs w:val="20"/>
                <w:lang w:val="en-US" w:eastAsia="en-US"/>
              </w:rPr>
              <w:t>Pazartesi</w:t>
            </w:r>
            <w:proofErr w:type="spellEnd"/>
          </w:p>
        </w:tc>
        <w:tc>
          <w:tcPr>
            <w:tcW w:w="1729" w:type="dxa"/>
            <w:vAlign w:val="center"/>
          </w:tcPr>
          <w:p w14:paraId="3F3E7FF6" w14:textId="77777777" w:rsidR="00254E4E" w:rsidRPr="00C57DFB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C57DFB">
              <w:rPr>
                <w:rFonts w:eastAsia="Calibri"/>
                <w:b/>
                <w:sz w:val="20"/>
                <w:szCs w:val="20"/>
                <w:lang w:val="en-US" w:eastAsia="en-US"/>
              </w:rPr>
              <w:t>Salı</w:t>
            </w:r>
            <w:proofErr w:type="spellEnd"/>
          </w:p>
        </w:tc>
        <w:tc>
          <w:tcPr>
            <w:tcW w:w="1720" w:type="dxa"/>
            <w:vAlign w:val="center"/>
          </w:tcPr>
          <w:p w14:paraId="5BBFE871" w14:textId="77777777" w:rsidR="00254E4E" w:rsidRPr="00C57DFB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C57DFB">
              <w:rPr>
                <w:rFonts w:eastAsia="Calibri"/>
                <w:b/>
                <w:sz w:val="20"/>
                <w:szCs w:val="20"/>
                <w:lang w:val="en-US" w:eastAsia="en-US"/>
              </w:rPr>
              <w:t>Çarşamba</w:t>
            </w:r>
            <w:proofErr w:type="spellEnd"/>
          </w:p>
        </w:tc>
        <w:tc>
          <w:tcPr>
            <w:tcW w:w="1772" w:type="dxa"/>
            <w:vAlign w:val="center"/>
          </w:tcPr>
          <w:p w14:paraId="6C451C5A" w14:textId="77777777" w:rsidR="00254E4E" w:rsidRPr="00C57DFB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C57DFB">
              <w:rPr>
                <w:rFonts w:eastAsia="Calibri"/>
                <w:b/>
                <w:sz w:val="20"/>
                <w:szCs w:val="20"/>
                <w:lang w:val="en-US" w:eastAsia="en-US"/>
              </w:rPr>
              <w:t>Perşembe</w:t>
            </w:r>
            <w:proofErr w:type="spellEnd"/>
          </w:p>
        </w:tc>
        <w:tc>
          <w:tcPr>
            <w:tcW w:w="1682" w:type="dxa"/>
            <w:vAlign w:val="center"/>
          </w:tcPr>
          <w:p w14:paraId="325D98B7" w14:textId="77777777" w:rsidR="00254E4E" w:rsidRPr="00C57DFB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b/>
                <w:sz w:val="20"/>
                <w:szCs w:val="20"/>
                <w:lang w:val="en-US" w:eastAsia="en-US"/>
              </w:rPr>
              <w:t>Cuma</w:t>
            </w:r>
          </w:p>
        </w:tc>
      </w:tr>
      <w:tr w:rsidR="00C57DFB" w:rsidRPr="00C57DFB" w14:paraId="76B8AD08" w14:textId="77777777" w:rsidTr="00AC4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14:paraId="7D437EF2" w14:textId="77777777" w:rsidR="00C57DFB" w:rsidRPr="00C57DFB" w:rsidRDefault="00C57DFB" w:rsidP="00C57DFB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08.00-08.45</w:t>
            </w:r>
          </w:p>
        </w:tc>
        <w:tc>
          <w:tcPr>
            <w:tcW w:w="1615" w:type="dxa"/>
            <w:vAlign w:val="center"/>
          </w:tcPr>
          <w:p w14:paraId="2169F630" w14:textId="2CABAFFA" w:rsidR="00C57DFB" w:rsidRPr="00C57DFB" w:rsidRDefault="001D2D6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VIH118-Hayvanlarda gastrointestinal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sistem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Kerem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ERCAN)</w:t>
            </w:r>
          </w:p>
        </w:tc>
        <w:tc>
          <w:tcPr>
            <w:tcW w:w="1729" w:type="dxa"/>
          </w:tcPr>
          <w:p w14:paraId="42D5861A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301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08866FFB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VIH401-Doktora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7916550B" w14:textId="5A32BC95" w:rsidR="00AC0977" w:rsidRPr="00C57DFB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0" w:type="dxa"/>
            <w:vAlign w:val="center"/>
          </w:tcPr>
          <w:p w14:paraId="68C97D61" w14:textId="77777777" w:rsidR="00C57DFB" w:rsidRP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72" w:type="dxa"/>
          </w:tcPr>
          <w:p w14:paraId="14DBF225" w14:textId="1CD89218" w:rsidR="00C57DFB" w:rsidRP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sz w:val="20"/>
                <w:szCs w:val="20"/>
              </w:rPr>
              <w:t>VIH102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</w:tc>
        <w:tc>
          <w:tcPr>
            <w:tcW w:w="1682" w:type="dxa"/>
            <w:vAlign w:val="center"/>
          </w:tcPr>
          <w:p w14:paraId="3F81FC08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VIH104-Doktora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Hazırlık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Prof.Dr.Özgür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Yaşar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ÇELİK)</w:t>
            </w:r>
          </w:p>
          <w:p w14:paraId="54E52B3D" w14:textId="6259CA7C" w:rsidR="00AC0977" w:rsidRPr="00C57DFB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4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Özlem ERDEĞER)</w:t>
            </w:r>
          </w:p>
        </w:tc>
      </w:tr>
      <w:tr w:rsidR="00C57DFB" w:rsidRPr="00C57DFB" w14:paraId="4EA29BF3" w14:textId="77777777" w:rsidTr="00AC4B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14:paraId="25D2FEFF" w14:textId="77777777" w:rsidR="00C57DFB" w:rsidRPr="00C57DFB" w:rsidRDefault="00C57DFB" w:rsidP="00C57DFB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09.00-09.45</w:t>
            </w:r>
          </w:p>
        </w:tc>
        <w:tc>
          <w:tcPr>
            <w:tcW w:w="1615" w:type="dxa"/>
            <w:vAlign w:val="center"/>
          </w:tcPr>
          <w:p w14:paraId="57978436" w14:textId="77777777" w:rsid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22-Küçük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yvan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matoloji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  <w:p w14:paraId="2A8D567A" w14:textId="045EFC73" w:rsidR="001D2D6B" w:rsidRPr="00C57DFB" w:rsidRDefault="001D2D6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VIH118-Hayvanlarda gastrointestinal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sistem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Kerem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ERCAN)</w:t>
            </w:r>
          </w:p>
        </w:tc>
        <w:tc>
          <w:tcPr>
            <w:tcW w:w="1729" w:type="dxa"/>
          </w:tcPr>
          <w:p w14:paraId="48391CD1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301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3C0EC052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VIH401-Doktora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0B3B57FF" w14:textId="6D026014" w:rsidR="00AC0977" w:rsidRP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0" w:type="dxa"/>
          </w:tcPr>
          <w:p w14:paraId="7EAB84A9" w14:textId="3738D013" w:rsidR="00C57DFB" w:rsidRP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sz w:val="20"/>
                <w:szCs w:val="20"/>
              </w:rPr>
              <w:t xml:space="preserve">VIH130-Ruminantlarda ön mideler ve </w:t>
            </w:r>
            <w:proofErr w:type="spellStart"/>
            <w:r w:rsidRPr="00C57DFB">
              <w:rPr>
                <w:sz w:val="20"/>
                <w:szCs w:val="20"/>
              </w:rPr>
              <w:t>abomasum</w:t>
            </w:r>
            <w:proofErr w:type="spellEnd"/>
            <w:r w:rsidRPr="00C57DFB">
              <w:rPr>
                <w:sz w:val="20"/>
                <w:szCs w:val="20"/>
              </w:rPr>
              <w:t xml:space="preserve"> hastalıkları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</w:tc>
        <w:tc>
          <w:tcPr>
            <w:tcW w:w="1772" w:type="dxa"/>
          </w:tcPr>
          <w:p w14:paraId="150D3BFC" w14:textId="3B6971C5" w:rsidR="00C57DFB" w:rsidRP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sz w:val="20"/>
                <w:szCs w:val="20"/>
              </w:rPr>
              <w:t>VIH102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</w:t>
            </w:r>
            <w:bookmarkStart w:id="0" w:name="_GoBack"/>
            <w:bookmarkEnd w:id="0"/>
            <w:r w:rsidRPr="00C57DFB">
              <w:rPr>
                <w:sz w:val="20"/>
                <w:szCs w:val="20"/>
              </w:rPr>
              <w:t>K)</w:t>
            </w:r>
          </w:p>
        </w:tc>
        <w:tc>
          <w:tcPr>
            <w:tcW w:w="1682" w:type="dxa"/>
            <w:vAlign w:val="center"/>
          </w:tcPr>
          <w:p w14:paraId="37C2FE4D" w14:textId="47577286" w:rsidR="00C57DFB" w:rsidRP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4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Özlem ERDEĞER)</w:t>
            </w:r>
          </w:p>
        </w:tc>
      </w:tr>
      <w:tr w:rsidR="00C57DFB" w:rsidRPr="00C57DFB" w14:paraId="795B54B1" w14:textId="77777777" w:rsidTr="00AC4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14:paraId="4F459A29" w14:textId="77777777" w:rsidR="00C57DFB" w:rsidRPr="00C57DFB" w:rsidRDefault="00C57DFB" w:rsidP="00C57DFB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10.00-10.45</w:t>
            </w:r>
          </w:p>
        </w:tc>
        <w:tc>
          <w:tcPr>
            <w:tcW w:w="1615" w:type="dxa"/>
            <w:vAlign w:val="center"/>
          </w:tcPr>
          <w:p w14:paraId="7A692EC3" w14:textId="77777777" w:rsidR="00C57DFB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22-Küçük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yvan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matoloji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  <w:p w14:paraId="3C37EB6A" w14:textId="5A4EDAB0" w:rsidR="001D2D6B" w:rsidRPr="00C57DFB" w:rsidRDefault="001D2D6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VIH118-Hayvanlarda gastrointestinal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sistem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lastRenderedPageBreak/>
              <w:t>(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Kerem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ERCAN)</w:t>
            </w:r>
          </w:p>
        </w:tc>
        <w:tc>
          <w:tcPr>
            <w:tcW w:w="1729" w:type="dxa"/>
          </w:tcPr>
          <w:p w14:paraId="3B919941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lastRenderedPageBreak/>
              <w:t>VIH301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473B13B4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VIH401-Doktora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484F1727" w14:textId="6028E512" w:rsidR="00AC0977" w:rsidRPr="00C57DFB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lastRenderedPageBreak/>
              <w:t>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0" w:type="dxa"/>
          </w:tcPr>
          <w:p w14:paraId="1D37FE40" w14:textId="19933CAD" w:rsidR="00C57DFB" w:rsidRP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sz w:val="20"/>
                <w:szCs w:val="20"/>
              </w:rPr>
              <w:lastRenderedPageBreak/>
              <w:t xml:space="preserve">VIH130-Ruminantlarda ön mideler ve </w:t>
            </w:r>
            <w:proofErr w:type="spellStart"/>
            <w:r w:rsidRPr="00C57DFB">
              <w:rPr>
                <w:sz w:val="20"/>
                <w:szCs w:val="20"/>
              </w:rPr>
              <w:t>abomasum</w:t>
            </w:r>
            <w:proofErr w:type="spellEnd"/>
            <w:r w:rsidRPr="00C57DFB">
              <w:rPr>
                <w:sz w:val="20"/>
                <w:szCs w:val="20"/>
              </w:rPr>
              <w:t xml:space="preserve"> hastalıkları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</w:tc>
        <w:tc>
          <w:tcPr>
            <w:tcW w:w="1772" w:type="dxa"/>
          </w:tcPr>
          <w:p w14:paraId="082190E1" w14:textId="573E5E3E" w:rsidR="00C57DFB" w:rsidRP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sz w:val="20"/>
                <w:szCs w:val="20"/>
              </w:rPr>
              <w:t>VIH102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</w:tc>
        <w:tc>
          <w:tcPr>
            <w:tcW w:w="1682" w:type="dxa"/>
            <w:vAlign w:val="center"/>
          </w:tcPr>
          <w:p w14:paraId="0ABFC0FD" w14:textId="32FACDAA" w:rsidR="00C57DFB" w:rsidRPr="00C57DFB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4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Özlem ERDEĞER)</w:t>
            </w:r>
          </w:p>
        </w:tc>
      </w:tr>
      <w:tr w:rsidR="00C57DFB" w:rsidRPr="00C57DFB" w14:paraId="1A728E43" w14:textId="77777777" w:rsidTr="00AC4B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14:paraId="3FCCFFA4" w14:textId="77777777" w:rsidR="00C57DFB" w:rsidRPr="00C57DFB" w:rsidRDefault="00C57DFB" w:rsidP="00C57DFB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11.00-11.45</w:t>
            </w:r>
          </w:p>
        </w:tc>
        <w:tc>
          <w:tcPr>
            <w:tcW w:w="1615" w:type="dxa"/>
            <w:vAlign w:val="center"/>
          </w:tcPr>
          <w:p w14:paraId="3677FB70" w14:textId="174C855F" w:rsidR="00C57DFB" w:rsidRP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22-Küçük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yvan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matoloji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9" w:type="dxa"/>
          </w:tcPr>
          <w:p w14:paraId="2AC1E1A4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301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4E0E9D5F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VIH401-Doktora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33F5CEC1" w14:textId="4D103655" w:rsidR="00AC0977" w:rsidRP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0" w:type="dxa"/>
          </w:tcPr>
          <w:p w14:paraId="78099E7F" w14:textId="408B6F2C" w:rsidR="00C57DFB" w:rsidRP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sz w:val="20"/>
                <w:szCs w:val="20"/>
              </w:rPr>
              <w:t xml:space="preserve">VIH130-Ruminantlarda ön mideler ve </w:t>
            </w:r>
            <w:proofErr w:type="spellStart"/>
            <w:r w:rsidRPr="00C57DFB">
              <w:rPr>
                <w:sz w:val="20"/>
                <w:szCs w:val="20"/>
              </w:rPr>
              <w:t>abomasum</w:t>
            </w:r>
            <w:proofErr w:type="spellEnd"/>
            <w:r w:rsidRPr="00C57DFB">
              <w:rPr>
                <w:sz w:val="20"/>
                <w:szCs w:val="20"/>
              </w:rPr>
              <w:t xml:space="preserve"> hastalıkları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</w:tc>
        <w:tc>
          <w:tcPr>
            <w:tcW w:w="1772" w:type="dxa"/>
          </w:tcPr>
          <w:p w14:paraId="1F9CBF25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102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  <w:p w14:paraId="24126CEB" w14:textId="4F50A25F" w:rsidR="00AC0977" w:rsidRP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20-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Büyü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yvan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nir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stem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Özlem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ERDEĞER)</w:t>
            </w:r>
          </w:p>
        </w:tc>
        <w:tc>
          <w:tcPr>
            <w:tcW w:w="1682" w:type="dxa"/>
            <w:vAlign w:val="center"/>
          </w:tcPr>
          <w:p w14:paraId="71E933BB" w14:textId="4C5957B7" w:rsidR="00C57DFB" w:rsidRP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4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Özlem ERDEĞER)</w:t>
            </w:r>
          </w:p>
        </w:tc>
      </w:tr>
      <w:tr w:rsidR="00C57DFB" w:rsidRPr="00C57DFB" w14:paraId="6778306E" w14:textId="77777777" w:rsidTr="00AC4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14:paraId="37C86799" w14:textId="77777777" w:rsidR="00C57DFB" w:rsidRPr="00C57DFB" w:rsidRDefault="00C57DFB" w:rsidP="00C57DFB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13.00-13.45</w:t>
            </w:r>
          </w:p>
        </w:tc>
        <w:tc>
          <w:tcPr>
            <w:tcW w:w="1615" w:type="dxa"/>
            <w:vAlign w:val="center"/>
          </w:tcPr>
          <w:p w14:paraId="1E3B2875" w14:textId="77777777" w:rsidR="00C57DFB" w:rsidRP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29" w:type="dxa"/>
          </w:tcPr>
          <w:p w14:paraId="41CF124D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301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01C67A3D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VIH401-Doktora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5E8BDC1B" w14:textId="3466E18E" w:rsidR="00AC0977" w:rsidRPr="00C57DFB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0" w:type="dxa"/>
          </w:tcPr>
          <w:p w14:paraId="3687DC37" w14:textId="340CB9F3" w:rsidR="00C57DFB" w:rsidRP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sz w:val="20"/>
                <w:szCs w:val="20"/>
              </w:rPr>
              <w:t>VIY105-Bilimsel Araştırma Teknikleri ile Araştırma ve Yayın Etiğ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</w:tc>
        <w:tc>
          <w:tcPr>
            <w:tcW w:w="1772" w:type="dxa"/>
          </w:tcPr>
          <w:p w14:paraId="0F77B716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102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  <w:p w14:paraId="27D8FEF1" w14:textId="77777777" w:rsidR="00AC0977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11-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Te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tırnaklı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neonatal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stem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1517ECBF" w14:textId="30F6FDE6" w:rsidR="00AC0977" w:rsidRPr="00C57DFB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20-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Büyü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yvan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nir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stem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Özlem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ERDEĞER)</w:t>
            </w:r>
          </w:p>
        </w:tc>
        <w:tc>
          <w:tcPr>
            <w:tcW w:w="1682" w:type="dxa"/>
            <w:vAlign w:val="center"/>
          </w:tcPr>
          <w:p w14:paraId="51E208CB" w14:textId="25044A4F" w:rsidR="00C57DFB" w:rsidRPr="00C57DFB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4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Özlem ERDEĞER)</w:t>
            </w:r>
          </w:p>
        </w:tc>
      </w:tr>
      <w:tr w:rsidR="00C57DFB" w:rsidRPr="00C57DFB" w14:paraId="6230DFC9" w14:textId="77777777" w:rsidTr="00AC4B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14:paraId="08E6E041" w14:textId="77777777" w:rsidR="00C57DFB" w:rsidRPr="00C57DFB" w:rsidRDefault="00C57DFB" w:rsidP="00C57DFB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14.00-14.45</w:t>
            </w:r>
          </w:p>
        </w:tc>
        <w:tc>
          <w:tcPr>
            <w:tcW w:w="1615" w:type="dxa"/>
          </w:tcPr>
          <w:p w14:paraId="79AF2513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Y107 Küçük hayvanların kardiyopulmoner sistem hastalıkları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1C35CD7F" w14:textId="5293F928" w:rsidR="00AC0977" w:rsidRP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14-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Bağışık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stem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9" w:type="dxa"/>
          </w:tcPr>
          <w:p w14:paraId="2DAD0469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301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7EF97104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VIH401-Doktora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5719373C" w14:textId="70E896D6" w:rsidR="00AC0977" w:rsidRP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0" w:type="dxa"/>
          </w:tcPr>
          <w:p w14:paraId="14059191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Y105-Bilimsel Araştırma Teknikleri ile Araştırma ve Yayın Etiğ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  <w:p w14:paraId="7D68D82D" w14:textId="6C345B58" w:rsidR="001D2D6B" w:rsidRPr="00C57DFB" w:rsidRDefault="001D2D6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VIH124- Neonatal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Hastalıklar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Kerem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ERCAN)</w:t>
            </w:r>
          </w:p>
        </w:tc>
        <w:tc>
          <w:tcPr>
            <w:tcW w:w="1772" w:type="dxa"/>
          </w:tcPr>
          <w:p w14:paraId="1C28C10C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102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  <w:p w14:paraId="0EB1E140" w14:textId="77777777" w:rsidR="00AC0977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11-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Te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tırnaklı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neonatal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stem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3A3A3F51" w14:textId="51522767" w:rsidR="00AC0977" w:rsidRP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20-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Büyü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yvan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nir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stem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Özlem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ERDEĞER)</w:t>
            </w:r>
          </w:p>
        </w:tc>
        <w:tc>
          <w:tcPr>
            <w:tcW w:w="1682" w:type="dxa"/>
          </w:tcPr>
          <w:p w14:paraId="26FF174A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116 Genel Muayene Prensipler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0C28A19B" w14:textId="77777777" w:rsidR="00AC0977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18-Büyük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yvan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metabolizma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3AAE0F97" w14:textId="77777777" w:rsidR="00AC0977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4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Özlem ERDEĞER)</w:t>
            </w:r>
          </w:p>
          <w:p w14:paraId="679BE1C3" w14:textId="776B9D38" w:rsidR="001D2D6B" w:rsidRPr="00C57DFB" w:rsidRDefault="001D2D6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VIY109-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Atlarda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Sanc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ile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Seyreden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lastRenderedPageBreak/>
              <w:t>Hastalıklar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Ayırıc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Tan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Kerem ERCAN)</w:t>
            </w:r>
          </w:p>
        </w:tc>
      </w:tr>
      <w:tr w:rsidR="00C57DFB" w:rsidRPr="00C57DFB" w14:paraId="28C4DD3E" w14:textId="77777777" w:rsidTr="00AC4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14:paraId="08061C15" w14:textId="77777777" w:rsidR="00C57DFB" w:rsidRPr="00C57DFB" w:rsidRDefault="00C57DFB" w:rsidP="00C57DFB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lastRenderedPageBreak/>
              <w:t>15.00-15.45</w:t>
            </w:r>
          </w:p>
        </w:tc>
        <w:tc>
          <w:tcPr>
            <w:tcW w:w="1615" w:type="dxa"/>
          </w:tcPr>
          <w:p w14:paraId="19EA1CF8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Y107 Küçük hayvanların kardiyopulmoner sistem hastalıkları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6D7000FB" w14:textId="41DDDF59" w:rsidR="00AC0977" w:rsidRPr="00C57DFB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14-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Bağışık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stem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9" w:type="dxa"/>
          </w:tcPr>
          <w:p w14:paraId="14441C96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301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6FC5E770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VIH401-Doktora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7CE29597" w14:textId="5742EE8D" w:rsidR="00AC0977" w:rsidRPr="00C57DFB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0" w:type="dxa"/>
          </w:tcPr>
          <w:p w14:paraId="574C34CD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Y105-Bilimsel Araştırma Teknikleri ile Araştırma ve Yayın Etiğ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  <w:p w14:paraId="1B91BE2A" w14:textId="3B3011E9" w:rsidR="001D2D6B" w:rsidRPr="00C57DFB" w:rsidRDefault="001D2D6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VIH124- Neonatal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Hastalıklar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Kerem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ERCAN)</w:t>
            </w:r>
          </w:p>
        </w:tc>
        <w:tc>
          <w:tcPr>
            <w:tcW w:w="1772" w:type="dxa"/>
          </w:tcPr>
          <w:p w14:paraId="71A800AE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102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  <w:p w14:paraId="413911EC" w14:textId="13CD2EF0" w:rsidR="00AC0977" w:rsidRPr="00C57DFB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11-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Te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tırnaklı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neonatal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stem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</w:tc>
        <w:tc>
          <w:tcPr>
            <w:tcW w:w="1682" w:type="dxa"/>
          </w:tcPr>
          <w:p w14:paraId="05CEDFB5" w14:textId="77777777" w:rsidR="00C57DFB" w:rsidRDefault="00C57DF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116 Genel Muayene Prensipler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4588171B" w14:textId="77777777" w:rsidR="00AC0977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18-Büyük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yvan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metabolizma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0FC7C2D5" w14:textId="77777777" w:rsidR="00AC0977" w:rsidRDefault="00AC0977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4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Özlem ERDEĞER)</w:t>
            </w:r>
          </w:p>
          <w:p w14:paraId="45715B35" w14:textId="1ED7246F" w:rsidR="001D2D6B" w:rsidRPr="00C57DFB" w:rsidRDefault="001D2D6B" w:rsidP="00C57DFB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VIY109-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Atlarda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Sanc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ile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Seyreden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Hastalıklar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Ayırıc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Tan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Kerem ERCAN)</w:t>
            </w:r>
          </w:p>
        </w:tc>
      </w:tr>
      <w:tr w:rsidR="00C57DFB" w:rsidRPr="00C57DFB" w14:paraId="2C8E788D" w14:textId="77777777" w:rsidTr="00B7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14:paraId="236856F6" w14:textId="77777777" w:rsidR="00C57DFB" w:rsidRPr="00C57DFB" w:rsidRDefault="00C57DFB" w:rsidP="00C57DFB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16.00-16.45</w:t>
            </w:r>
          </w:p>
        </w:tc>
        <w:tc>
          <w:tcPr>
            <w:tcW w:w="1615" w:type="dxa"/>
          </w:tcPr>
          <w:p w14:paraId="39B3D181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Y107 Küçük hayvanların kardiyopulmoner sistem hastalıkları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74DCE11F" w14:textId="34061299" w:rsidR="00AC0977" w:rsidRP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14-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Bağışık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sistem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9" w:type="dxa"/>
          </w:tcPr>
          <w:p w14:paraId="66774D8C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301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2D6C3B79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VIH401-Doktora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01AFBBB2" w14:textId="77777777" w:rsidR="00AC0977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404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Çalışmas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Özlem ERDEĞER)</w:t>
            </w:r>
          </w:p>
          <w:p w14:paraId="58B56695" w14:textId="615CB005" w:rsidR="00AC0977" w:rsidRPr="00C57DFB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Vedat BALDAZ)</w:t>
            </w:r>
          </w:p>
        </w:tc>
        <w:tc>
          <w:tcPr>
            <w:tcW w:w="1720" w:type="dxa"/>
            <w:vAlign w:val="center"/>
          </w:tcPr>
          <w:p w14:paraId="422D59F0" w14:textId="7681EF2B" w:rsidR="00C57DFB" w:rsidRPr="00C57DFB" w:rsidRDefault="001D2D6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VIH124- Neonatal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Hastalıklar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Kerem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ERCAN)</w:t>
            </w:r>
          </w:p>
        </w:tc>
        <w:tc>
          <w:tcPr>
            <w:tcW w:w="1772" w:type="dxa"/>
            <w:vAlign w:val="center"/>
          </w:tcPr>
          <w:p w14:paraId="2DBBFBA6" w14:textId="1B541806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102-Doktora uzmanlık alan ders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Özgür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Yaşar ÇELİK)</w:t>
            </w:r>
          </w:p>
          <w:p w14:paraId="40583B82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VIH303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Çalışması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>Prof.Dr.Tekin</w:t>
            </w:r>
            <w:proofErr w:type="spellEnd"/>
            <w:r w:rsidRPr="00C57DFB">
              <w:rPr>
                <w:rFonts w:eastAsia="Calibri"/>
                <w:sz w:val="20"/>
                <w:szCs w:val="20"/>
                <w:lang w:val="en-US" w:eastAsia="en-US"/>
              </w:rPr>
              <w:t xml:space="preserve"> ŞAHİN)</w:t>
            </w:r>
          </w:p>
          <w:p w14:paraId="11E2201C" w14:textId="4B161F81" w:rsidR="00AC0977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403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Çalışmas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255FEE3D" w14:textId="2E331876" w:rsidR="00AC0977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104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zır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Vedat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BALDAZ)</w:t>
            </w:r>
          </w:p>
          <w:p w14:paraId="60E03709" w14:textId="101E137E" w:rsidR="00C57DFB" w:rsidRP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82" w:type="dxa"/>
          </w:tcPr>
          <w:p w14:paraId="695424F3" w14:textId="77777777" w:rsidR="00C57DFB" w:rsidRDefault="00C57DF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7DFB">
              <w:rPr>
                <w:sz w:val="20"/>
                <w:szCs w:val="20"/>
              </w:rPr>
              <w:t>VIH116 Genel Muayene Prensipleri (</w:t>
            </w:r>
            <w:proofErr w:type="spellStart"/>
            <w:proofErr w:type="gramStart"/>
            <w:r w:rsidRPr="00C57DFB">
              <w:rPr>
                <w:sz w:val="20"/>
                <w:szCs w:val="20"/>
              </w:rPr>
              <w:t>Prof.Dr.Tekin</w:t>
            </w:r>
            <w:proofErr w:type="spellEnd"/>
            <w:proofErr w:type="gramEnd"/>
            <w:r w:rsidRPr="00C57DFB">
              <w:rPr>
                <w:sz w:val="20"/>
                <w:szCs w:val="20"/>
              </w:rPr>
              <w:t xml:space="preserve"> ŞAHİN)</w:t>
            </w:r>
          </w:p>
          <w:p w14:paraId="6284B853" w14:textId="77777777" w:rsidR="00AC0977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Y118-Büyük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yvanları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metabolizma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oç.Dr.Gülşah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1F09DDEF" w14:textId="77777777" w:rsidR="00AC0977" w:rsidRDefault="00AC0977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VIH402-Doktora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alan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AC0977">
              <w:rPr>
                <w:rFonts w:eastAsia="Calibri"/>
                <w:sz w:val="20"/>
                <w:szCs w:val="20"/>
                <w:lang w:val="en-US" w:eastAsia="en-US"/>
              </w:rPr>
              <w:t xml:space="preserve"> Özlem ERDEĞER)</w:t>
            </w:r>
          </w:p>
          <w:p w14:paraId="14AC2EDC" w14:textId="0D4D6419" w:rsidR="001D2D6B" w:rsidRPr="00C57DFB" w:rsidRDefault="001D2D6B" w:rsidP="00C57DF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VIY109-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Atlarda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Sanc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ile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Seyreden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Hastalıklar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Ayırıc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Tanı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>Dr.Öğr.Üyesi</w:t>
            </w:r>
            <w:proofErr w:type="spellEnd"/>
            <w:r w:rsidRPr="001D2D6B">
              <w:rPr>
                <w:rFonts w:eastAsia="Calibri"/>
                <w:sz w:val="20"/>
                <w:szCs w:val="20"/>
                <w:lang w:val="en-US" w:eastAsia="en-US"/>
              </w:rPr>
              <w:t xml:space="preserve"> Kerem ERCAN)</w:t>
            </w:r>
          </w:p>
        </w:tc>
      </w:tr>
    </w:tbl>
    <w:p w14:paraId="70B38FC3" w14:textId="77777777" w:rsidR="00254E4E" w:rsidRPr="00036231" w:rsidRDefault="00254E4E" w:rsidP="00FB5103">
      <w:pPr>
        <w:spacing w:before="120" w:after="120" w:line="360" w:lineRule="auto"/>
      </w:pPr>
    </w:p>
    <w:sectPr w:rsidR="00254E4E" w:rsidRPr="00036231" w:rsidSect="00254E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426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1EF36A" w14:textId="77777777" w:rsidR="00741D6A" w:rsidRDefault="00741D6A">
      <w:r>
        <w:separator/>
      </w:r>
    </w:p>
  </w:endnote>
  <w:endnote w:type="continuationSeparator" w:id="0">
    <w:p w14:paraId="7BF535B0" w14:textId="77777777" w:rsidR="00741D6A" w:rsidRDefault="00741D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8157B4" w14:textId="77777777" w:rsidR="001A2D6E" w:rsidRDefault="001A2D6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E99D3" w14:textId="77777777"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</w:t>
    </w:r>
    <w:proofErr w:type="gramStart"/>
    <w:r w:rsidRPr="57323679">
      <w:rPr>
        <w:rFonts w:ascii="Arial" w:eastAsia="Arial" w:hAnsi="Arial" w:cs="Arial"/>
        <w:i/>
        <w:iCs/>
        <w:sz w:val="16"/>
        <w:szCs w:val="16"/>
      </w:rPr>
      <w:t>:;</w:t>
    </w:r>
    <w:proofErr w:type="gramEnd"/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3C3AC7" w14:textId="77777777" w:rsidR="00FB5103" w:rsidRPr="00FB5103" w:rsidRDefault="00FB5103" w:rsidP="00FB5103">
    <w:pPr>
      <w:spacing w:after="160" w:line="259" w:lineRule="auto"/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</w:pP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Doküman No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proofErr w:type="gramStart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SİÜ.FR</w:t>
    </w:r>
    <w:proofErr w:type="gramEnd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-1646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Revizyon Tarihi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</w:t>
    </w:r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Revizyon No:00</w:t>
    </w:r>
  </w:p>
  <w:p w14:paraId="03A7CDB9" w14:textId="77777777" w:rsidR="00FB5103" w:rsidRDefault="00FB51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0E9848" w14:textId="77777777" w:rsidR="00741D6A" w:rsidRDefault="00741D6A">
      <w:r>
        <w:separator/>
      </w:r>
    </w:p>
  </w:footnote>
  <w:footnote w:type="continuationSeparator" w:id="0">
    <w:p w14:paraId="27FC1F12" w14:textId="77777777" w:rsidR="00741D6A" w:rsidRDefault="00741D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72CC09" w14:textId="77777777" w:rsidR="001A2D6E" w:rsidRDefault="001A2D6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9151B" w14:textId="77777777" w:rsidR="00CC781E" w:rsidRDefault="00A8166A" w:rsidP="0035112E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105AC70" wp14:editId="01B53336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624518" w14:textId="77777777"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14:paraId="4D018641" w14:textId="77777777"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105AC7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1.1pt;margin-top:-1.4pt;width:68.25pt;height: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" stroked="f">
              <v:textbox>
                <w:txbxContent>
                  <w:p w14:paraId="58624518" w14:textId="77777777"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14:paraId="4D018641" w14:textId="77777777" w:rsidR="00CC781E" w:rsidRDefault="00CC781E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652"/>
      <w:gridCol w:w="7084"/>
    </w:tblGrid>
    <w:tr w:rsidR="004606FB" w:rsidRPr="00F86070" w14:paraId="50998FA6" w14:textId="77777777" w:rsidTr="00FB5103">
      <w:trPr>
        <w:trHeight w:val="1560"/>
      </w:trPr>
      <w:tc>
        <w:tcPr>
          <w:tcW w:w="1207" w:type="pct"/>
        </w:tcPr>
        <w:p w14:paraId="67DE3EB2" w14:textId="77777777"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1F7A4F19" wp14:editId="32393991">
                <wp:extent cx="1547166" cy="895350"/>
                <wp:effectExtent l="0" t="0" r="0" b="0"/>
                <wp:docPr id="59" name="Resim 59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8631" cy="907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93" w:type="pct"/>
          <w:vAlign w:val="center"/>
        </w:tcPr>
        <w:p w14:paraId="54181857" w14:textId="77777777" w:rsidR="00FB5103" w:rsidRDefault="00FB5103" w:rsidP="00036231">
          <w:pPr>
            <w:jc w:val="center"/>
            <w:rPr>
              <w:b/>
              <w:sz w:val="22"/>
              <w:szCs w:val="22"/>
            </w:rPr>
          </w:pPr>
        </w:p>
        <w:p w14:paraId="3B6AAE1A" w14:textId="77777777"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>T.C.</w:t>
          </w:r>
        </w:p>
        <w:p w14:paraId="06A5F5E3" w14:textId="77777777"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 xml:space="preserve">SİİRT ÜNİVERSİTESİ </w:t>
          </w:r>
        </w:p>
        <w:p w14:paraId="27D6C229" w14:textId="77777777" w:rsidR="00FB5103" w:rsidRDefault="00036231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SAĞLIK BİLİMLERİ ENSTİTÜSÜ</w:t>
          </w:r>
          <w:r w:rsidR="00FB5103">
            <w:rPr>
              <w:b/>
              <w:sz w:val="22"/>
              <w:szCs w:val="22"/>
            </w:rPr>
            <w:t xml:space="preserve"> </w:t>
          </w:r>
        </w:p>
        <w:p w14:paraId="74E35750" w14:textId="77777777" w:rsidR="00D11571" w:rsidRPr="00036231" w:rsidRDefault="00FF45E8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DERS PROGRAMI</w:t>
          </w:r>
        </w:p>
      </w:tc>
    </w:tr>
  </w:tbl>
  <w:p w14:paraId="2E28A940" w14:textId="77777777" w:rsidR="00CC781E" w:rsidRDefault="00CC781E" w:rsidP="00036231">
    <w:pPr>
      <w:pStyle w:val="stBilgi"/>
      <w:jc w:val="center"/>
    </w:pPr>
  </w:p>
  <w:p w14:paraId="68F1BCD6" w14:textId="77777777" w:rsidR="00FB5103" w:rsidRDefault="00FB5103" w:rsidP="0003623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150E3"/>
    <w:rsid w:val="00035074"/>
    <w:rsid w:val="00036231"/>
    <w:rsid w:val="00036AB5"/>
    <w:rsid w:val="0005454E"/>
    <w:rsid w:val="00057D5A"/>
    <w:rsid w:val="000621D1"/>
    <w:rsid w:val="000744A6"/>
    <w:rsid w:val="00094FE9"/>
    <w:rsid w:val="00097FEA"/>
    <w:rsid w:val="000A2E21"/>
    <w:rsid w:val="000F4CDE"/>
    <w:rsid w:val="00120A0E"/>
    <w:rsid w:val="00134EDF"/>
    <w:rsid w:val="0013727B"/>
    <w:rsid w:val="00164551"/>
    <w:rsid w:val="00184711"/>
    <w:rsid w:val="001A2D0F"/>
    <w:rsid w:val="001A2D6E"/>
    <w:rsid w:val="001D2D6B"/>
    <w:rsid w:val="001D7209"/>
    <w:rsid w:val="001F5C62"/>
    <w:rsid w:val="00254E4E"/>
    <w:rsid w:val="00257F27"/>
    <w:rsid w:val="00262B5C"/>
    <w:rsid w:val="002760EE"/>
    <w:rsid w:val="002C64C4"/>
    <w:rsid w:val="0030447C"/>
    <w:rsid w:val="0035112E"/>
    <w:rsid w:val="003608FA"/>
    <w:rsid w:val="00395B63"/>
    <w:rsid w:val="003C2D35"/>
    <w:rsid w:val="00431164"/>
    <w:rsid w:val="004606FB"/>
    <w:rsid w:val="004868C0"/>
    <w:rsid w:val="004A5720"/>
    <w:rsid w:val="004C451D"/>
    <w:rsid w:val="004C47F6"/>
    <w:rsid w:val="004D2F57"/>
    <w:rsid w:val="004F0A34"/>
    <w:rsid w:val="005177E3"/>
    <w:rsid w:val="00565890"/>
    <w:rsid w:val="005A534C"/>
    <w:rsid w:val="005B0D80"/>
    <w:rsid w:val="005B474E"/>
    <w:rsid w:val="005B564F"/>
    <w:rsid w:val="005C4B0E"/>
    <w:rsid w:val="005C5A94"/>
    <w:rsid w:val="005C7485"/>
    <w:rsid w:val="005E0EBA"/>
    <w:rsid w:val="005E512F"/>
    <w:rsid w:val="0060481C"/>
    <w:rsid w:val="006112B3"/>
    <w:rsid w:val="00620E3A"/>
    <w:rsid w:val="0069111C"/>
    <w:rsid w:val="006A2499"/>
    <w:rsid w:val="006C06C0"/>
    <w:rsid w:val="006C6D5F"/>
    <w:rsid w:val="006E2328"/>
    <w:rsid w:val="006E42E6"/>
    <w:rsid w:val="006F7381"/>
    <w:rsid w:val="007071D6"/>
    <w:rsid w:val="0072621D"/>
    <w:rsid w:val="00741D6A"/>
    <w:rsid w:val="00776464"/>
    <w:rsid w:val="0079561A"/>
    <w:rsid w:val="007C29BA"/>
    <w:rsid w:val="007C2D5B"/>
    <w:rsid w:val="007C6EA6"/>
    <w:rsid w:val="007E412D"/>
    <w:rsid w:val="00812BA8"/>
    <w:rsid w:val="00814AA8"/>
    <w:rsid w:val="00862271"/>
    <w:rsid w:val="0086681B"/>
    <w:rsid w:val="00877B6E"/>
    <w:rsid w:val="008841B3"/>
    <w:rsid w:val="00890269"/>
    <w:rsid w:val="00912813"/>
    <w:rsid w:val="0095074A"/>
    <w:rsid w:val="0095544B"/>
    <w:rsid w:val="0095725C"/>
    <w:rsid w:val="00986EB9"/>
    <w:rsid w:val="00996F49"/>
    <w:rsid w:val="009B0A5A"/>
    <w:rsid w:val="009B2085"/>
    <w:rsid w:val="009C5AE8"/>
    <w:rsid w:val="009E1275"/>
    <w:rsid w:val="009E3AB2"/>
    <w:rsid w:val="00A26ED0"/>
    <w:rsid w:val="00A314BF"/>
    <w:rsid w:val="00A367D2"/>
    <w:rsid w:val="00A4550F"/>
    <w:rsid w:val="00A501AD"/>
    <w:rsid w:val="00A8166A"/>
    <w:rsid w:val="00AC0977"/>
    <w:rsid w:val="00AE3BED"/>
    <w:rsid w:val="00B331D9"/>
    <w:rsid w:val="00B52D7C"/>
    <w:rsid w:val="00B53771"/>
    <w:rsid w:val="00B709CE"/>
    <w:rsid w:val="00BB3857"/>
    <w:rsid w:val="00BC03ED"/>
    <w:rsid w:val="00BC680D"/>
    <w:rsid w:val="00BD591B"/>
    <w:rsid w:val="00BF398F"/>
    <w:rsid w:val="00C117C2"/>
    <w:rsid w:val="00C51AAA"/>
    <w:rsid w:val="00C57DFB"/>
    <w:rsid w:val="00C702FD"/>
    <w:rsid w:val="00C91A1C"/>
    <w:rsid w:val="00CC781E"/>
    <w:rsid w:val="00D11571"/>
    <w:rsid w:val="00D23D68"/>
    <w:rsid w:val="00D4513F"/>
    <w:rsid w:val="00D54F6B"/>
    <w:rsid w:val="00D66D4D"/>
    <w:rsid w:val="00D725CF"/>
    <w:rsid w:val="00D76F7D"/>
    <w:rsid w:val="00D82F15"/>
    <w:rsid w:val="00D93A84"/>
    <w:rsid w:val="00DB47B9"/>
    <w:rsid w:val="00DE7B60"/>
    <w:rsid w:val="00E10809"/>
    <w:rsid w:val="00E30FC4"/>
    <w:rsid w:val="00E32EA1"/>
    <w:rsid w:val="00E95A74"/>
    <w:rsid w:val="00EA15B8"/>
    <w:rsid w:val="00EB1EA6"/>
    <w:rsid w:val="00ED4374"/>
    <w:rsid w:val="00ED492E"/>
    <w:rsid w:val="00EE2453"/>
    <w:rsid w:val="00F05611"/>
    <w:rsid w:val="00F11149"/>
    <w:rsid w:val="00F246F1"/>
    <w:rsid w:val="00FA487E"/>
    <w:rsid w:val="00FB5103"/>
    <w:rsid w:val="00FD5EBC"/>
    <w:rsid w:val="00FF45E8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7D88BB"/>
  <w15:docId w15:val="{E1FC5BBB-BBA8-4822-A493-E2F5228C4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328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5">
    <w:name w:val="Grid Table 4 Accent 5"/>
    <w:basedOn w:val="NormalTablo"/>
    <w:uiPriority w:val="49"/>
    <w:rsid w:val="00986EB9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KlavuzuTablo4-Vurgu51">
    <w:name w:val="Kılavuzu Tablo 4 - Vurgu 51"/>
    <w:basedOn w:val="NormalTablo"/>
    <w:next w:val="KlavuzuTablo4-Vurgu5"/>
    <w:uiPriority w:val="49"/>
    <w:rsid w:val="00FB5103"/>
    <w:pPr>
      <w:spacing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7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?q%3Dsiirt%2B%C3%BCniversitesi%26ndsp%3D18%26hl%3Dtr%26rlz%3D1G1GGLQ_TRTR343%26sa%3DN%26start%3D18%26um%3D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55</Words>
  <Characters>4876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Özgül GÜLAYDIN</cp:lastModifiedBy>
  <cp:revision>2</cp:revision>
  <cp:lastPrinted>2015-06-08T06:04:00Z</cp:lastPrinted>
  <dcterms:created xsi:type="dcterms:W3CDTF">2026-02-24T08:00:00Z</dcterms:created>
  <dcterms:modified xsi:type="dcterms:W3CDTF">2026-02-24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